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12B7" w:rsidRDefault="00CF335A" w:rsidP="00CF335A">
      <w:pPr>
        <w:jc w:val="both"/>
        <w:rPr>
          <w:rFonts w:ascii="Times New Roman" w:hAnsi="Times New Roman" w:cs="Times New Roman"/>
          <w:sz w:val="24"/>
          <w:szCs w:val="24"/>
        </w:rPr>
      </w:pPr>
      <w:r w:rsidRPr="008114C4">
        <w:rPr>
          <w:rFonts w:ascii="Times New Roman" w:hAnsi="Times New Roman" w:cs="Times New Roman"/>
          <w:sz w:val="24"/>
          <w:szCs w:val="24"/>
        </w:rPr>
        <w:t>There are several functionalit</w:t>
      </w:r>
      <w:r w:rsidR="00861DAB">
        <w:rPr>
          <w:rFonts w:ascii="Times New Roman" w:hAnsi="Times New Roman" w:cs="Times New Roman"/>
          <w:sz w:val="24"/>
          <w:szCs w:val="24"/>
        </w:rPr>
        <w:t>ies on our website. To demonstrate, some of the code implementations are given below :</w:t>
      </w:r>
    </w:p>
    <w:p w:rsidR="00861DAB" w:rsidRDefault="00861DAB" w:rsidP="00CF335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61DAB" w:rsidRDefault="00861DAB" w:rsidP="00CF335A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791B88">
        <w:rPr>
          <w:rFonts w:ascii="Times New Roman" w:hAnsi="Times New Roman" w:cs="Times New Roman"/>
          <w:b/>
          <w:sz w:val="28"/>
          <w:szCs w:val="28"/>
        </w:rPr>
        <w:t>Login-Logout Functionalities</w:t>
      </w:r>
    </w:p>
    <w:p w:rsidR="00791B88" w:rsidRPr="00791B88" w:rsidRDefault="00791B88" w:rsidP="00CF335A">
      <w:pPr>
        <w:jc w:val="both"/>
        <w:rPr>
          <w:rFonts w:ascii="Times New Roman" w:hAnsi="Times New Roman" w:cs="Times New Roman"/>
          <w:sz w:val="24"/>
          <w:szCs w:val="24"/>
        </w:rPr>
      </w:pPr>
      <w:r w:rsidRPr="00791B88">
        <w:rPr>
          <w:rFonts w:ascii="Times New Roman" w:hAnsi="Times New Roman" w:cs="Times New Roman"/>
          <w:sz w:val="24"/>
          <w:szCs w:val="24"/>
        </w:rPr>
        <w:t xml:space="preserve">Login and Logout are restricted to </w:t>
      </w:r>
      <w:r w:rsidR="004F4EEC">
        <w:rPr>
          <w:rFonts w:ascii="Times New Roman" w:hAnsi="Times New Roman" w:cs="Times New Roman"/>
          <w:sz w:val="24"/>
          <w:szCs w:val="24"/>
        </w:rPr>
        <w:t xml:space="preserve">the </w:t>
      </w:r>
      <w:r w:rsidRPr="00791B88">
        <w:rPr>
          <w:rFonts w:ascii="Times New Roman" w:hAnsi="Times New Roman" w:cs="Times New Roman"/>
          <w:sz w:val="24"/>
          <w:szCs w:val="24"/>
        </w:rPr>
        <w:t>particular user</w:t>
      </w:r>
    </w:p>
    <w:p w:rsidR="00791B88" w:rsidRPr="00791B88" w:rsidRDefault="00861DAB" w:rsidP="00791B8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min Login-Logout</w:t>
      </w:r>
    </w:p>
    <w:p w:rsidR="00791B88" w:rsidRPr="00791B88" w:rsidRDefault="00791B88" w:rsidP="00791B88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91B88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7FF395E" wp14:editId="7C733FB6">
            <wp:extent cx="5943600" cy="17303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DAB" w:rsidRDefault="00791B88" w:rsidP="00861DAB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91B88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BA381F6" wp14:editId="32518BF4">
            <wp:extent cx="5943600" cy="11531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1B88" w:rsidRDefault="00791B88" w:rsidP="00791B8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er Login-Logout</w:t>
      </w:r>
    </w:p>
    <w:p w:rsidR="009C6C45" w:rsidRDefault="009C6C45" w:rsidP="009C6C45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C6C45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3BDF64D" wp14:editId="35368BE8">
            <wp:extent cx="5943600" cy="22085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4E23" w:rsidRDefault="00E54E23" w:rsidP="009C6C45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54E23" w:rsidRDefault="00E54E23" w:rsidP="009C6C45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54E23" w:rsidRDefault="00E54E23" w:rsidP="009C6C45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54E23" w:rsidRDefault="00E54E23" w:rsidP="009C6C45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54E23" w:rsidRDefault="00E54E23" w:rsidP="009C6C45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C6C45" w:rsidRDefault="009C6C45" w:rsidP="009C6C45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C6C45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DC2CE21" wp14:editId="036ADA92">
            <wp:extent cx="5943600" cy="12122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4E23" w:rsidRDefault="00E54E23" w:rsidP="009C6C45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034E2" w:rsidRDefault="000034E2" w:rsidP="000034E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udent Login-Logout</w:t>
      </w:r>
    </w:p>
    <w:p w:rsidR="000034E2" w:rsidRDefault="000034E2" w:rsidP="000034E2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034E2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A77A4F4" wp14:editId="2370B811">
            <wp:extent cx="5943600" cy="2501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55F1" w:rsidRDefault="008655F1" w:rsidP="000034E2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034E2" w:rsidRDefault="000034E2" w:rsidP="000034E2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034E2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B09D0C1" wp14:editId="2E8D9E7E">
            <wp:extent cx="5943600" cy="11201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5DC" w:rsidRDefault="000525DC" w:rsidP="000034E2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655F1" w:rsidRDefault="008655F1" w:rsidP="000034E2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655F1" w:rsidRDefault="008655F1" w:rsidP="000034E2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655F1" w:rsidRDefault="008655F1" w:rsidP="000034E2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C7441" w:rsidRDefault="008C7441" w:rsidP="000525DC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034E2" w:rsidRDefault="00BB212A" w:rsidP="000525DC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5A113B">
        <w:rPr>
          <w:rFonts w:ascii="Times New Roman" w:hAnsi="Times New Roman" w:cs="Times New Roman"/>
          <w:b/>
          <w:sz w:val="28"/>
          <w:szCs w:val="28"/>
        </w:rPr>
        <w:lastRenderedPageBreak/>
        <w:t>Student Registration</w:t>
      </w:r>
      <w:r w:rsidR="005A113B">
        <w:rPr>
          <w:rFonts w:ascii="Times New Roman" w:hAnsi="Times New Roman" w:cs="Times New Roman"/>
          <w:b/>
          <w:sz w:val="28"/>
          <w:szCs w:val="28"/>
        </w:rPr>
        <w:t xml:space="preserve"> Functionalities</w:t>
      </w:r>
    </w:p>
    <w:p w:rsidR="009102EA" w:rsidRDefault="009102EA" w:rsidP="009102E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9102EA">
        <w:rPr>
          <w:rFonts w:ascii="Times New Roman" w:hAnsi="Times New Roman" w:cs="Times New Roman"/>
          <w:b/>
          <w:sz w:val="24"/>
          <w:szCs w:val="24"/>
        </w:rPr>
        <w:t>Student Registration</w:t>
      </w:r>
    </w:p>
    <w:p w:rsidR="008C7441" w:rsidRDefault="008655F1" w:rsidP="008C7441">
      <w:pPr>
        <w:ind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655F1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9D40899" wp14:editId="4C9FD61C">
            <wp:extent cx="5943600" cy="33051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7441" w:rsidRDefault="008C7441" w:rsidP="008C744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TP</w:t>
      </w:r>
    </w:p>
    <w:p w:rsidR="008C7441" w:rsidRPr="008C7441" w:rsidRDefault="008C7441" w:rsidP="008C7441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7441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0A83ECB6" wp14:editId="6649D3FD">
            <wp:extent cx="5943600" cy="35909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1CEC" w:rsidRDefault="008D1CEC" w:rsidP="000525D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6618A" w:rsidRDefault="0086618A" w:rsidP="000525D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set </w:t>
      </w:r>
      <w:r w:rsidR="005A113B" w:rsidRPr="009102EA">
        <w:rPr>
          <w:rFonts w:ascii="Times New Roman" w:hAnsi="Times New Roman" w:cs="Times New Roman"/>
          <w:b/>
          <w:sz w:val="24"/>
          <w:szCs w:val="24"/>
        </w:rPr>
        <w:t>password</w:t>
      </w:r>
    </w:p>
    <w:p w:rsidR="0086618A" w:rsidRDefault="0086618A" w:rsidP="0086618A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D46A7" w:rsidRPr="0086618A" w:rsidRDefault="003D46A7" w:rsidP="0086618A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46A7">
        <w:rPr>
          <w:noProof/>
        </w:rPr>
        <w:drawing>
          <wp:inline distT="0" distB="0" distL="0" distR="0" wp14:anchorId="3382E77E" wp14:editId="560B1E2D">
            <wp:extent cx="5943600" cy="28181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52E" w:rsidRDefault="0086618A" w:rsidP="0086618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quest Reset Password</w:t>
      </w:r>
    </w:p>
    <w:p w:rsidR="0086618A" w:rsidRDefault="0086618A" w:rsidP="0086618A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6618A" w:rsidRPr="0086618A" w:rsidRDefault="0086618A" w:rsidP="0086618A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6618A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3E32A10" wp14:editId="7D98A1A6">
            <wp:extent cx="5943600" cy="37217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55F1" w:rsidRDefault="008655F1" w:rsidP="000525D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64729" w:rsidRDefault="00A2665A" w:rsidP="000525DC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A2665A">
        <w:rPr>
          <w:rFonts w:ascii="Times New Roman" w:hAnsi="Times New Roman" w:cs="Times New Roman"/>
          <w:b/>
          <w:sz w:val="28"/>
          <w:szCs w:val="28"/>
        </w:rPr>
        <w:lastRenderedPageBreak/>
        <w:t>Teacher Dashboard</w:t>
      </w:r>
    </w:p>
    <w:p w:rsidR="00EC36A6" w:rsidRDefault="00EC36A6" w:rsidP="00EC36A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reate Question</w:t>
      </w:r>
    </w:p>
    <w:p w:rsidR="008D342D" w:rsidRDefault="008D342D" w:rsidP="008D342D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C36A6" w:rsidRDefault="00EC36A6" w:rsidP="00EC36A6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36A6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5772458E" wp14:editId="76B32591">
            <wp:extent cx="5943600" cy="1438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36A6" w:rsidRDefault="00EC36A6" w:rsidP="00EC36A6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C36A6" w:rsidRDefault="00EC36A6" w:rsidP="00EC36A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reate Meeting</w:t>
      </w:r>
    </w:p>
    <w:p w:rsidR="00EC36A6" w:rsidRDefault="00EC36A6" w:rsidP="00EC36A6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D342D" w:rsidRDefault="00272A06" w:rsidP="00EC36A6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72A06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08F9386D" wp14:editId="048EB0FA">
            <wp:extent cx="5943600" cy="17907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2A06" w:rsidRDefault="00272A06" w:rsidP="00EC36A6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D537E" w:rsidRDefault="000D537E" w:rsidP="000D537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sted Question</w:t>
      </w:r>
    </w:p>
    <w:p w:rsidR="000D537E" w:rsidRDefault="000D537E" w:rsidP="000D537E">
      <w:pPr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D537E">
        <w:drawing>
          <wp:inline distT="0" distB="0" distL="0" distR="0" wp14:anchorId="09A7E893" wp14:editId="09920C53">
            <wp:extent cx="5943600" cy="30765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537E" w:rsidRDefault="000D537E" w:rsidP="000D537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Question View</w:t>
      </w:r>
    </w:p>
    <w:p w:rsidR="000D537E" w:rsidRDefault="000D537E" w:rsidP="000D537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D537E" w:rsidRDefault="000D537E" w:rsidP="000D537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D537E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4FA32708" wp14:editId="79B6619B">
            <wp:extent cx="5943600" cy="12280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537E" w:rsidRDefault="000D537E" w:rsidP="000D537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D537E" w:rsidRDefault="00820A48" w:rsidP="000D537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Submission</w:t>
      </w:r>
    </w:p>
    <w:p w:rsidR="00820A48" w:rsidRDefault="00820A48" w:rsidP="00820A48">
      <w:pPr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20A48" w:rsidRDefault="006F16C2" w:rsidP="00820A48">
      <w:pPr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F16C2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24817085" wp14:editId="503CFA5B">
            <wp:extent cx="5943600" cy="35871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16C2" w:rsidRDefault="006F16C2" w:rsidP="00820A48">
      <w:pPr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F16C2" w:rsidRDefault="006F16C2" w:rsidP="00820A48">
      <w:pPr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F16C2" w:rsidRDefault="006F16C2" w:rsidP="00820A48">
      <w:pPr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F16C2" w:rsidRDefault="006F16C2" w:rsidP="00820A48">
      <w:pPr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F16C2" w:rsidRDefault="006F16C2" w:rsidP="00820A48">
      <w:pPr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F16C2" w:rsidRDefault="006F16C2" w:rsidP="00820A48">
      <w:pPr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F16C2" w:rsidRDefault="006F16C2" w:rsidP="00820A48">
      <w:pPr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F16C2" w:rsidRDefault="00FE1945" w:rsidP="00FE194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Generate Result</w:t>
      </w:r>
    </w:p>
    <w:p w:rsidR="00FE1945" w:rsidRDefault="00FE1945" w:rsidP="00FE1945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E1945" w:rsidRDefault="00FE1945" w:rsidP="00FE1945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E1945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3A446909" wp14:editId="59CD477C">
            <wp:extent cx="5943600" cy="24593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945" w:rsidRDefault="00FE1945" w:rsidP="00FE1945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E1945" w:rsidRDefault="007D44E5" w:rsidP="00FE194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bmission Details</w:t>
      </w:r>
    </w:p>
    <w:p w:rsidR="007D44E5" w:rsidRDefault="007D44E5" w:rsidP="007D44E5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D44E5" w:rsidRDefault="007D44E5" w:rsidP="007D44E5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D44E5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75C0ABDF" wp14:editId="2D32000A">
            <wp:extent cx="5943600" cy="2667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52E" w:rsidRDefault="0037752E" w:rsidP="007D44E5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7752E" w:rsidRDefault="0037752E" w:rsidP="0037752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dit question</w:t>
      </w:r>
    </w:p>
    <w:p w:rsidR="0037752E" w:rsidRDefault="0037752E" w:rsidP="0037752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7752E" w:rsidRDefault="0037752E" w:rsidP="0037752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7752E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3F17E21B" wp14:editId="2AB550AC">
            <wp:extent cx="5943600" cy="14954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52E" w:rsidRDefault="0037752E" w:rsidP="0037752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Delete Question</w:t>
      </w:r>
    </w:p>
    <w:p w:rsidR="0037752E" w:rsidRDefault="0037752E" w:rsidP="0037752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7752E" w:rsidRDefault="002C4266" w:rsidP="0037752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C4266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187B71FF" wp14:editId="6EB9C0F9">
            <wp:extent cx="5943600" cy="3709035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7D65" w:rsidRDefault="00977D65" w:rsidP="0037752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77D65" w:rsidRDefault="00977D65" w:rsidP="0037752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77D65" w:rsidRDefault="00977D65" w:rsidP="00977D65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977D65">
        <w:rPr>
          <w:rFonts w:ascii="Times New Roman" w:hAnsi="Times New Roman" w:cs="Times New Roman"/>
          <w:b/>
          <w:sz w:val="28"/>
          <w:szCs w:val="28"/>
        </w:rPr>
        <w:t>Student Dashboard</w:t>
      </w:r>
    </w:p>
    <w:p w:rsidR="00977D65" w:rsidRDefault="00977D65" w:rsidP="00977D6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977D65">
        <w:rPr>
          <w:rFonts w:ascii="Times New Roman" w:hAnsi="Times New Roman" w:cs="Times New Roman"/>
          <w:b/>
          <w:sz w:val="24"/>
          <w:szCs w:val="24"/>
        </w:rPr>
        <w:t>Dashboard</w:t>
      </w:r>
    </w:p>
    <w:p w:rsidR="00977D65" w:rsidRDefault="00977D65" w:rsidP="00977D65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77D65" w:rsidRDefault="00977D65" w:rsidP="00977D65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77D65">
        <w:drawing>
          <wp:inline distT="0" distB="0" distL="0" distR="0" wp14:anchorId="7A3B21B4" wp14:editId="4B3473AC">
            <wp:extent cx="5943600" cy="28765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7D65" w:rsidRDefault="00977D65" w:rsidP="00977D65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77D65">
        <w:rPr>
          <w:rFonts w:ascii="Times New Roman" w:hAnsi="Times New Roman" w:cs="Times New Roman"/>
          <w:b/>
          <w:sz w:val="24"/>
          <w:szCs w:val="24"/>
        </w:rPr>
        <w:lastRenderedPageBreak/>
        <w:drawing>
          <wp:inline distT="0" distB="0" distL="0" distR="0" wp14:anchorId="70F87647" wp14:editId="5F27FC38">
            <wp:extent cx="5943600" cy="33813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7D65" w:rsidRDefault="00977D65" w:rsidP="00977D65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77D65" w:rsidRDefault="00977D65" w:rsidP="00977D6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swer Script</w:t>
      </w:r>
    </w:p>
    <w:p w:rsidR="00977D65" w:rsidRDefault="00977D65" w:rsidP="00977D65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77D65" w:rsidRDefault="00CF6515" w:rsidP="00977D65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6515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35080B4F" wp14:editId="10C7E655">
            <wp:extent cx="5943600" cy="366077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6515" w:rsidRDefault="00CF6515" w:rsidP="00977D65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F6515" w:rsidRDefault="00CF6515" w:rsidP="00977D65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F6515" w:rsidRDefault="00CF6515" w:rsidP="00977D65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F6515" w:rsidRDefault="00DB183D" w:rsidP="00DB183D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DB183D">
        <w:rPr>
          <w:rFonts w:ascii="Times New Roman" w:hAnsi="Times New Roman" w:cs="Times New Roman"/>
          <w:b/>
          <w:sz w:val="28"/>
          <w:szCs w:val="28"/>
        </w:rPr>
        <w:lastRenderedPageBreak/>
        <w:t>Admin Dashboard</w:t>
      </w:r>
    </w:p>
    <w:p w:rsidR="00DB183D" w:rsidRPr="00DB183D" w:rsidRDefault="00DB183D" w:rsidP="00DB183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B183D">
        <w:rPr>
          <w:rFonts w:ascii="Times New Roman" w:hAnsi="Times New Roman" w:cs="Times New Roman"/>
          <w:b/>
          <w:sz w:val="24"/>
          <w:szCs w:val="24"/>
        </w:rPr>
        <w:t>Contact Info</w:t>
      </w:r>
    </w:p>
    <w:p w:rsidR="00DB183D" w:rsidRDefault="00DB183D" w:rsidP="00DB183D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DB183D" w:rsidRDefault="00EB3C80" w:rsidP="00DB183D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</w:rPr>
      </w:pPr>
      <w:r w:rsidRPr="00EB3C80">
        <w:rPr>
          <w:rFonts w:ascii="Times New Roman" w:hAnsi="Times New Roman" w:cs="Times New Roman"/>
          <w:b/>
          <w:sz w:val="28"/>
          <w:szCs w:val="28"/>
        </w:rPr>
        <w:drawing>
          <wp:inline distT="0" distB="0" distL="0" distR="0" wp14:anchorId="4AA678B1" wp14:editId="25F85F7A">
            <wp:extent cx="5943600" cy="3065145"/>
            <wp:effectExtent l="0" t="0" r="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3C80" w:rsidRDefault="00EB3C80" w:rsidP="00DB183D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B3C80" w:rsidRDefault="00206717" w:rsidP="0020671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06717">
        <w:rPr>
          <w:rFonts w:ascii="Times New Roman" w:hAnsi="Times New Roman" w:cs="Times New Roman"/>
          <w:b/>
          <w:sz w:val="24"/>
          <w:szCs w:val="24"/>
        </w:rPr>
        <w:t>Contact Details</w:t>
      </w:r>
    </w:p>
    <w:p w:rsidR="00206717" w:rsidRDefault="00206717" w:rsidP="00206717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6717" w:rsidRDefault="00206717" w:rsidP="00206717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6717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425F4322" wp14:editId="69C88527">
            <wp:extent cx="5943600" cy="261429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26B2" w:rsidRDefault="00DB26B2" w:rsidP="00206717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B26B2" w:rsidRDefault="00DB26B2" w:rsidP="00206717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B26B2" w:rsidRDefault="00DB26B2" w:rsidP="00206717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B26B2" w:rsidRDefault="00DB26B2" w:rsidP="00206717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B26B2" w:rsidRDefault="00DB26B2" w:rsidP="00206717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6717" w:rsidRDefault="00206717" w:rsidP="00206717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06717" w:rsidRDefault="00206717" w:rsidP="0020671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Contact Delete</w:t>
      </w:r>
    </w:p>
    <w:p w:rsidR="00206717" w:rsidRDefault="00206717" w:rsidP="00206717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B26B2" w:rsidRDefault="00DB26B2" w:rsidP="00206717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B26B2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7FEEE74A" wp14:editId="4D7FB293">
            <wp:extent cx="5943600" cy="16954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12F6" w:rsidRDefault="00F212F6" w:rsidP="00206717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2F6" w:rsidRDefault="00F212F6" w:rsidP="00F212F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er Info</w:t>
      </w:r>
    </w:p>
    <w:p w:rsidR="00F212F6" w:rsidRDefault="00F212F6" w:rsidP="00F212F6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2F6" w:rsidRDefault="00F212F6" w:rsidP="00F212F6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212F6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5EFCF4B9" wp14:editId="70B1025A">
            <wp:extent cx="5943600" cy="28479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12F6" w:rsidRDefault="00F212F6" w:rsidP="00F212F6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212F6" w:rsidRDefault="00F212F6" w:rsidP="00F212F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acher </w:t>
      </w:r>
      <w:r w:rsidR="00882DFD">
        <w:rPr>
          <w:rFonts w:ascii="Times New Roman" w:hAnsi="Times New Roman" w:cs="Times New Roman"/>
          <w:b/>
          <w:sz w:val="24"/>
          <w:szCs w:val="24"/>
        </w:rPr>
        <w:t>Details</w:t>
      </w:r>
    </w:p>
    <w:p w:rsidR="00882DFD" w:rsidRDefault="00882DFD" w:rsidP="00882DFD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82DFD" w:rsidRDefault="00882DFD" w:rsidP="00882DFD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82DFD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4A74E4C5" wp14:editId="2FD2ED76">
            <wp:extent cx="5943600" cy="20955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DFD" w:rsidRDefault="0008524B" w:rsidP="0008524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Insert Teacher Info</w:t>
      </w:r>
    </w:p>
    <w:p w:rsidR="0008524B" w:rsidRDefault="0008524B" w:rsidP="0008524B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8524B" w:rsidRDefault="0008524B" w:rsidP="0008524B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8524B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7770AF3E" wp14:editId="433D4390">
            <wp:extent cx="5943600" cy="385762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524B" w:rsidRDefault="0008524B" w:rsidP="0008524B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8524B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151F7295" wp14:editId="16FE10EA">
            <wp:extent cx="5943600" cy="38766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524B" w:rsidRDefault="00A952DE" w:rsidP="00A952D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tudent Info</w:t>
      </w:r>
    </w:p>
    <w:p w:rsidR="00A952DE" w:rsidRDefault="00A952DE" w:rsidP="00A952D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952DE" w:rsidRDefault="00A952DE" w:rsidP="00A952D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52DE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68C9CC97" wp14:editId="3F3810A7">
            <wp:extent cx="5943600" cy="343598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52DE" w:rsidRDefault="001C5519" w:rsidP="00A952D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C5519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4476AEB6" wp14:editId="049812FE">
            <wp:extent cx="5943600" cy="2473960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BB1" w:rsidRDefault="00AA0BB1" w:rsidP="00A952D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A0BB1" w:rsidRDefault="00AA0BB1" w:rsidP="00A952D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A0BB1" w:rsidRDefault="00AA0BB1" w:rsidP="00A952D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A0BB1" w:rsidRDefault="00AA0BB1" w:rsidP="00A952D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A0BB1" w:rsidRDefault="00AA0BB1" w:rsidP="00A952D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A0BB1" w:rsidRDefault="00AA0BB1" w:rsidP="00A952D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A0BB1" w:rsidRDefault="00AA0BB1" w:rsidP="00A952D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A0BB1" w:rsidRDefault="00AA0BB1" w:rsidP="00A952D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A0BB1" w:rsidRDefault="00AA0BB1" w:rsidP="00A952D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C5519" w:rsidRDefault="001C5519" w:rsidP="00A952DE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A0BB1" w:rsidRDefault="00AA0BB1" w:rsidP="00AA0BB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tudent Details</w:t>
      </w:r>
    </w:p>
    <w:p w:rsidR="00AA0BB1" w:rsidRDefault="00AA0BB1" w:rsidP="00AA0BB1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A0BB1" w:rsidRDefault="00AA0BB1" w:rsidP="00AA0BB1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A0BB1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47F3CC08" wp14:editId="3F720367">
            <wp:extent cx="5943600" cy="389191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4126" w:rsidRDefault="00D34126" w:rsidP="00AA0BB1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F962F6" w:rsidRDefault="00F962F6" w:rsidP="00AA0BB1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F962F6" w:rsidRDefault="00F962F6" w:rsidP="00F962F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udent Info By Batch</w:t>
      </w:r>
    </w:p>
    <w:p w:rsidR="002253D1" w:rsidRDefault="002253D1" w:rsidP="002253D1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253D1" w:rsidRDefault="002253D1" w:rsidP="002253D1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253D1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1462DC88" wp14:editId="2FB2F831">
            <wp:extent cx="5943600" cy="1846580"/>
            <wp:effectExtent l="0" t="0" r="0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2F6" w:rsidRDefault="00F962F6" w:rsidP="00F962F6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16FFF" w:rsidRDefault="00316FFF" w:rsidP="002253D1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16FFF">
        <w:rPr>
          <w:rFonts w:ascii="Times New Roman" w:hAnsi="Times New Roman" w:cs="Times New Roman"/>
          <w:b/>
          <w:sz w:val="24"/>
          <w:szCs w:val="24"/>
        </w:rPr>
        <w:lastRenderedPageBreak/>
        <w:drawing>
          <wp:inline distT="0" distB="0" distL="0" distR="0" wp14:anchorId="372EB3E7" wp14:editId="50C85A05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4126" w:rsidRDefault="00D34126" w:rsidP="002253D1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253D1" w:rsidRDefault="002253D1" w:rsidP="002253D1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2253D1" w:rsidRDefault="000D5333" w:rsidP="002253D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udent Info By Section</w:t>
      </w:r>
    </w:p>
    <w:p w:rsidR="0054276B" w:rsidRDefault="0054276B" w:rsidP="0054276B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4276B" w:rsidRDefault="00D34126" w:rsidP="0054276B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34126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2484DB02" wp14:editId="6B2EC191">
            <wp:extent cx="5943600" cy="183832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5333" w:rsidRDefault="000D5333" w:rsidP="000D533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D5333" w:rsidRDefault="0054276B" w:rsidP="000D5333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4276B">
        <w:rPr>
          <w:rFonts w:ascii="Times New Roman" w:hAnsi="Times New Roman" w:cs="Times New Roman"/>
          <w:b/>
          <w:sz w:val="24"/>
          <w:szCs w:val="24"/>
        </w:rPr>
        <w:lastRenderedPageBreak/>
        <w:drawing>
          <wp:inline distT="0" distB="0" distL="0" distR="0" wp14:anchorId="618DB9C4" wp14:editId="31F1F1BE">
            <wp:extent cx="5943600" cy="2778125"/>
            <wp:effectExtent l="0" t="0" r="0" b="31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53D1" w:rsidRPr="002253D1" w:rsidRDefault="002253D1" w:rsidP="002253D1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2253D1" w:rsidRPr="002253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0D3BCD"/>
    <w:multiLevelType w:val="hybridMultilevel"/>
    <w:tmpl w:val="FFCE1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TY2sTSwMDMwMDNS0lEKTi0uzszPAykwrgUApa6sFywAAAA="/>
  </w:docVars>
  <w:rsids>
    <w:rsidRoot w:val="0043756C"/>
    <w:rsid w:val="000034E2"/>
    <w:rsid w:val="000525DC"/>
    <w:rsid w:val="0008524B"/>
    <w:rsid w:val="000D5333"/>
    <w:rsid w:val="000D537E"/>
    <w:rsid w:val="001228BD"/>
    <w:rsid w:val="001C5519"/>
    <w:rsid w:val="00206717"/>
    <w:rsid w:val="002253D1"/>
    <w:rsid w:val="00272A06"/>
    <w:rsid w:val="002C4266"/>
    <w:rsid w:val="00316FFF"/>
    <w:rsid w:val="00326B5E"/>
    <w:rsid w:val="0037752E"/>
    <w:rsid w:val="003D46A7"/>
    <w:rsid w:val="0043756C"/>
    <w:rsid w:val="004F4EEC"/>
    <w:rsid w:val="0054276B"/>
    <w:rsid w:val="00564729"/>
    <w:rsid w:val="005A113B"/>
    <w:rsid w:val="006F16C2"/>
    <w:rsid w:val="007512B7"/>
    <w:rsid w:val="00791B88"/>
    <w:rsid w:val="007D44E5"/>
    <w:rsid w:val="008114C4"/>
    <w:rsid w:val="0081418C"/>
    <w:rsid w:val="00820A48"/>
    <w:rsid w:val="0082352E"/>
    <w:rsid w:val="00861DAB"/>
    <w:rsid w:val="008655F1"/>
    <w:rsid w:val="0086618A"/>
    <w:rsid w:val="00882DFD"/>
    <w:rsid w:val="008C7441"/>
    <w:rsid w:val="008D1CEC"/>
    <w:rsid w:val="008D342D"/>
    <w:rsid w:val="009102EA"/>
    <w:rsid w:val="00922634"/>
    <w:rsid w:val="00977D65"/>
    <w:rsid w:val="009C6C45"/>
    <w:rsid w:val="00A2665A"/>
    <w:rsid w:val="00A952DE"/>
    <w:rsid w:val="00AA0BB1"/>
    <w:rsid w:val="00B1712D"/>
    <w:rsid w:val="00B705E2"/>
    <w:rsid w:val="00BB212A"/>
    <w:rsid w:val="00BB2F8C"/>
    <w:rsid w:val="00C34E58"/>
    <w:rsid w:val="00CF335A"/>
    <w:rsid w:val="00CF6515"/>
    <w:rsid w:val="00D34126"/>
    <w:rsid w:val="00DB183D"/>
    <w:rsid w:val="00DB26B2"/>
    <w:rsid w:val="00E54E23"/>
    <w:rsid w:val="00EB3C80"/>
    <w:rsid w:val="00EC36A6"/>
    <w:rsid w:val="00F212F6"/>
    <w:rsid w:val="00F962F6"/>
    <w:rsid w:val="00FE1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E13AE"/>
  <w15:chartTrackingRefBased/>
  <w15:docId w15:val="{9249F73E-6243-443E-8926-669106FA3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D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6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0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92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4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4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48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9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1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7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87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17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1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5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1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8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2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1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2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4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5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78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0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81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82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8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4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89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1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8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6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2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0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9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6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theme" Target="theme/theme1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16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-A-T</dc:creator>
  <cp:keywords/>
  <dc:description/>
  <cp:lastModifiedBy>T-A-T</cp:lastModifiedBy>
  <cp:revision>56</cp:revision>
  <dcterms:created xsi:type="dcterms:W3CDTF">2021-03-04T14:02:00Z</dcterms:created>
  <dcterms:modified xsi:type="dcterms:W3CDTF">2021-03-04T21:13:00Z</dcterms:modified>
</cp:coreProperties>
</file>